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D55269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D55269">
        <w:rPr>
          <w:rFonts w:ascii="Times New Roman" w:hAnsi="Times New Roman" w:cs="Times New Roman"/>
          <w:b/>
          <w:sz w:val="28"/>
          <w:szCs w:val="28"/>
          <w:lang w:val="sr-Cyrl-CS"/>
        </w:rPr>
        <w:t>ПРИЈАВ</w:t>
      </w:r>
      <w:r w:rsidR="00F927AD" w:rsidRPr="00D55269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4951" w:type="pct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81"/>
        <w:gridCol w:w="3460"/>
        <w:gridCol w:w="6667"/>
      </w:tblGrid>
      <w:tr w:rsidR="00030EE3" w:rsidRPr="0066540E" w:rsidTr="00D55269">
        <w:trPr>
          <w:trHeight w:val="710"/>
        </w:trPr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55269">
        <w:trPr>
          <w:trHeight w:val="423"/>
        </w:trPr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55269">
        <w:trPr>
          <w:trHeight w:val="416"/>
        </w:trPr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D55269">
        <w:trPr>
          <w:trHeight w:val="454"/>
        </w:trPr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55269">
        <w:trPr>
          <w:trHeight w:val="454"/>
        </w:trPr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2F7814" w:rsidRPr="00C94295" w:rsidRDefault="00B6461F" w:rsidP="00D55269">
      <w:pPr>
        <w:spacing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DA5CD6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ком 6) и 9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) се не убрајају у појединачне мере јер нису предвиђене за самосталну примену.</w:t>
      </w:r>
      <w:bookmarkEnd w:id="0"/>
    </w:p>
    <w:p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6E0396" w:rsidRPr="0062156B" w:rsidRDefault="006E0396" w:rsidP="00D55269">
      <w:pPr>
        <w:spacing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:rsidR="00536FD8" w:rsidRPr="00536FD8" w:rsidRDefault="00536FD8" w:rsidP="00D55269">
      <w:pPr>
        <w:spacing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</w:t>
      </w:r>
      <w:r w:rsidR="00C9429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 кући има право да се пријави 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за максимал</w:t>
      </w:r>
      <w:r w:rsidR="00C9429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о две појединачне мере из тачке 1)-5), 7) и 8) из одељка I 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</w:t>
      </w:r>
      <w:r w:rsidR="00C9429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а под тачком 4) или 5)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коју се пријави, крајњи корисник има право д</w:t>
      </w:r>
      <w:r w:rsidR="00C94295">
        <w:rPr>
          <w:rFonts w:ascii="Times New Roman" w:eastAsia="Times New Roman" w:hAnsi="Times New Roman" w:cs="Times New Roman"/>
          <w:sz w:val="24"/>
          <w:szCs w:val="24"/>
          <w:lang w:val="sr-Cyrl-CS"/>
        </w:rPr>
        <w:t>а се пријави додатно и за меру 6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).</w:t>
      </w:r>
    </w:p>
    <w:p w:rsidR="00C94295" w:rsidRDefault="00536FD8" w:rsidP="00D55269">
      <w:pPr>
        <w:spacing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</w:t>
      </w:r>
      <w:r w:rsidR="00C94295">
        <w:rPr>
          <w:rFonts w:ascii="Times New Roman" w:eastAsia="Times New Roman" w:hAnsi="Times New Roman" w:cs="Times New Roman"/>
          <w:sz w:val="24"/>
          <w:szCs w:val="24"/>
          <w:lang w:val="sr-Cyrl-CS"/>
        </w:rPr>
        <w:t>ке 1), 4) и 5)  из одељка I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C9429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:rsidR="002F7814" w:rsidRPr="0062156B" w:rsidRDefault="00C94295" w:rsidP="00D55269">
      <w:pPr>
        <w:spacing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ком </w:t>
      </w:r>
      <w:r w:rsidR="00AC36DA" w:rsidRPr="00AC36DA">
        <w:rPr>
          <w:rFonts w:ascii="Times New Roman" w:eastAsia="Times New Roman" w:hAnsi="Times New Roman" w:cs="Times New Roman"/>
          <w:sz w:val="24"/>
          <w:szCs w:val="24"/>
        </w:rPr>
        <w:t xml:space="preserve">2), 3), 5) и 6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9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5C12AC" w:rsidRPr="00916EC9" w:rsidRDefault="005C12AC" w:rsidP="00C94295">
      <w:pPr>
        <w:spacing w:line="240" w:lineRule="auto"/>
        <w:ind w:firstLine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10800" w:type="dxa"/>
        <w:tblInd w:w="108" w:type="dxa"/>
        <w:tblLook w:val="04A0"/>
      </w:tblPr>
      <w:tblGrid>
        <w:gridCol w:w="1507"/>
        <w:gridCol w:w="9293"/>
      </w:tblGrid>
      <w:tr w:rsidR="00675765" w:rsidRPr="00054D2F" w:rsidTr="00D55269">
        <w:tc>
          <w:tcPr>
            <w:tcW w:w="1507" w:type="dxa"/>
            <w:shd w:val="clear" w:color="auto" w:fill="E7E6E6" w:themeFill="background2"/>
            <w:vAlign w:val="center"/>
          </w:tcPr>
          <w:p w:rsidR="00675765" w:rsidRPr="0066540E" w:rsidRDefault="00A00A87" w:rsidP="00C9429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93" w:type="dxa"/>
          </w:tcPr>
          <w:p w:rsidR="00675765" w:rsidRPr="002D1A13" w:rsidRDefault="00C86291" w:rsidP="00C9429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:rsidTr="00D55269">
        <w:tc>
          <w:tcPr>
            <w:tcW w:w="1507" w:type="dxa"/>
            <w:shd w:val="clear" w:color="auto" w:fill="E7E6E6" w:themeFill="background2"/>
            <w:vAlign w:val="center"/>
          </w:tcPr>
          <w:p w:rsidR="00675765" w:rsidRPr="0066540E" w:rsidRDefault="00A00A87" w:rsidP="00C942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93" w:type="dxa"/>
          </w:tcPr>
          <w:p w:rsidR="00675765" w:rsidRPr="002D1A13" w:rsidRDefault="00C86291" w:rsidP="00C9429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:rsidTr="00D55269">
        <w:tc>
          <w:tcPr>
            <w:tcW w:w="1507" w:type="dxa"/>
            <w:shd w:val="clear" w:color="auto" w:fill="E7E6E6" w:themeFill="background2"/>
            <w:vAlign w:val="center"/>
          </w:tcPr>
          <w:p w:rsidR="00675765" w:rsidRPr="0066540E" w:rsidRDefault="00A00A87" w:rsidP="00C9429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93" w:type="dxa"/>
          </w:tcPr>
          <w:p w:rsidR="00675765" w:rsidRPr="002D1A13" w:rsidRDefault="00C86291" w:rsidP="00C94295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C86291" w:rsidRPr="0066540E" w:rsidTr="00D55269">
        <w:tc>
          <w:tcPr>
            <w:tcW w:w="1507" w:type="dxa"/>
            <w:shd w:val="clear" w:color="auto" w:fill="E7E6E6" w:themeFill="background2"/>
            <w:vAlign w:val="center"/>
          </w:tcPr>
          <w:p w:rsidR="00C86291" w:rsidRPr="00C86291" w:rsidRDefault="00C94295" w:rsidP="00C942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9293" w:type="dxa"/>
          </w:tcPr>
          <w:p w:rsidR="00C86291" w:rsidRPr="00C86291" w:rsidRDefault="009453DF" w:rsidP="00C94295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C94295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 СТАНОВЕ</w:t>
            </w:r>
          </w:p>
        </w:tc>
      </w:tr>
      <w:tr w:rsidR="0095725F" w:rsidRPr="0066540E" w:rsidTr="00D55269">
        <w:tc>
          <w:tcPr>
            <w:tcW w:w="1507" w:type="dxa"/>
            <w:shd w:val="clear" w:color="auto" w:fill="E7E6E6" w:themeFill="background2"/>
            <w:vAlign w:val="center"/>
          </w:tcPr>
          <w:p w:rsidR="0095725F" w:rsidRDefault="00C94295" w:rsidP="00C942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95725F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93" w:type="dxa"/>
          </w:tcPr>
          <w:p w:rsidR="0095725F" w:rsidRPr="0095725F" w:rsidRDefault="0095725F" w:rsidP="00C9429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:rsidTr="00D55269">
        <w:tc>
          <w:tcPr>
            <w:tcW w:w="1507" w:type="dxa"/>
            <w:shd w:val="clear" w:color="auto" w:fill="E7E6E6" w:themeFill="background2"/>
            <w:vAlign w:val="center"/>
          </w:tcPr>
          <w:p w:rsidR="00675765" w:rsidRPr="0066540E" w:rsidRDefault="00C94295" w:rsidP="00C942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6</w:t>
            </w:r>
            <w:r w:rsidR="0095725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93" w:type="dxa"/>
          </w:tcPr>
          <w:p w:rsidR="00675765" w:rsidRPr="002D1A13" w:rsidRDefault="00C86291" w:rsidP="00C9429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:rsidTr="00D55269">
        <w:tc>
          <w:tcPr>
            <w:tcW w:w="1507" w:type="dxa"/>
            <w:shd w:val="clear" w:color="auto" w:fill="E7E6E6" w:themeFill="background2"/>
            <w:vAlign w:val="center"/>
          </w:tcPr>
          <w:p w:rsidR="00A00A87" w:rsidRPr="0066540E" w:rsidDel="00A00A87" w:rsidRDefault="00C94295" w:rsidP="00C942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93" w:type="dxa"/>
          </w:tcPr>
          <w:p w:rsidR="00A00A87" w:rsidRPr="002D1A13" w:rsidRDefault="0095725F" w:rsidP="00C94295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:rsidTr="00D55269">
        <w:tc>
          <w:tcPr>
            <w:tcW w:w="1507" w:type="dxa"/>
            <w:shd w:val="clear" w:color="auto" w:fill="E7E6E6" w:themeFill="background2"/>
            <w:vAlign w:val="center"/>
          </w:tcPr>
          <w:p w:rsidR="00A00A87" w:rsidRDefault="00C94295" w:rsidP="00C942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93" w:type="dxa"/>
          </w:tcPr>
          <w:p w:rsidR="00A00A87" w:rsidRPr="002D1A13" w:rsidRDefault="0095725F" w:rsidP="00C94295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:rsidTr="00D55269">
        <w:tc>
          <w:tcPr>
            <w:tcW w:w="1507" w:type="dxa"/>
            <w:shd w:val="clear" w:color="auto" w:fill="E7E6E6" w:themeFill="background2"/>
            <w:vAlign w:val="center"/>
          </w:tcPr>
          <w:p w:rsidR="00186AF8" w:rsidRPr="000B3E12" w:rsidRDefault="00C94295" w:rsidP="00C942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)</w:t>
            </w:r>
            <w:r w:rsidR="00186AF8">
              <w:rPr>
                <w:b/>
                <w:lang w:val="sr-Latn-CS"/>
              </w:rPr>
              <w:t>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9293" w:type="dxa"/>
          </w:tcPr>
          <w:p w:rsidR="00186AF8" w:rsidRPr="00186AF8" w:rsidRDefault="00186AF8" w:rsidP="00C9429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C86291" w:rsidRPr="0066540E" w:rsidRDefault="00C86291" w:rsidP="00D55269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1A2302">
        <w:rPr>
          <w:rFonts w:ascii="Times New Roman" w:eastAsia="Times New Roman" w:hAnsi="Times New Roman" w:cs="Times New Roman"/>
          <w:sz w:val="20"/>
          <w:szCs w:val="20"/>
        </w:rPr>
        <w:t>6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ом</w:t>
      </w:r>
      <w:r w:rsidR="001A2302">
        <w:rPr>
          <w:rFonts w:ascii="Times New Roman" w:eastAsia="Times New Roman" w:hAnsi="Times New Roman" w:cs="Times New Roman"/>
          <w:sz w:val="20"/>
          <w:szCs w:val="20"/>
        </w:rPr>
        <w:t xml:space="preserve"> 4) или 5)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86291" w:rsidP="00D55269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1A2302">
        <w:rPr>
          <w:rFonts w:ascii="Times New Roman" w:eastAsia="Times New Roman" w:hAnsi="Times New Roman" w:cs="Times New Roman"/>
          <w:sz w:val="20"/>
          <w:szCs w:val="20"/>
          <w:lang w:val="sr-Cyrl-CS"/>
        </w:rPr>
        <w:t>9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</w:t>
      </w:r>
      <w:r w:rsidR="001A2302">
        <w:rPr>
          <w:rFonts w:ascii="Times New Roman" w:eastAsia="Times New Roman" w:hAnsi="Times New Roman" w:cs="Times New Roman"/>
          <w:sz w:val="20"/>
          <w:szCs w:val="20"/>
        </w:rPr>
        <w:t>појединачних мера под тачком 2), 3), 5) и 6)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и у оквиру пакета мера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 неопходна израда техничке документације ради издавања акта којим се одобрава извођење радова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496203" w:rsidRPr="0062156B" w:rsidRDefault="006463E6" w:rsidP="001928F0">
      <w:pPr>
        <w:spacing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496203" w:rsidRPr="00D55269" w:rsidRDefault="00496203" w:rsidP="00D55269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55269">
        <w:rPr>
          <w:rFonts w:ascii="Times New Roman" w:hAnsi="Times New Roman" w:cs="Times New Roman"/>
          <w:sz w:val="24"/>
          <w:szCs w:val="24"/>
          <w:lang w:val="sr-Cyrl-CS"/>
        </w:rPr>
        <w:t>Уз једну од</w:t>
      </w:r>
      <w:r w:rsidR="001928F0" w:rsidRPr="00D55269">
        <w:rPr>
          <w:rFonts w:ascii="Times New Roman" w:hAnsi="Times New Roman" w:cs="Times New Roman"/>
          <w:sz w:val="24"/>
          <w:szCs w:val="24"/>
          <w:lang w:val="sr-Cyrl-CS"/>
        </w:rPr>
        <w:t xml:space="preserve"> мера под тачком 4) или 5) </w:t>
      </w:r>
      <w:r w:rsidRPr="00D55269">
        <w:rPr>
          <w:rFonts w:ascii="Times New Roman" w:hAnsi="Times New Roman" w:cs="Times New Roman"/>
          <w:sz w:val="24"/>
          <w:szCs w:val="24"/>
          <w:lang w:val="sr-Cyrl-CS"/>
        </w:rPr>
        <w:t xml:space="preserve">коју заокружи </w:t>
      </w:r>
      <w:r w:rsidR="001232D4" w:rsidRPr="00D55269">
        <w:rPr>
          <w:rFonts w:ascii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="001928F0" w:rsidRPr="00D55269">
        <w:rPr>
          <w:rFonts w:ascii="Times New Roman" w:hAnsi="Times New Roman" w:cs="Times New Roman"/>
          <w:sz w:val="24"/>
          <w:szCs w:val="24"/>
          <w:lang w:val="sr-Cyrl-CS"/>
        </w:rPr>
        <w:t>има право да заокружи и меру 6</w:t>
      </w:r>
      <w:r w:rsidRPr="00D55269">
        <w:rPr>
          <w:rFonts w:ascii="Times New Roman" w:hAnsi="Times New Roman" w:cs="Times New Roman"/>
          <w:sz w:val="24"/>
          <w:szCs w:val="24"/>
          <w:lang w:val="sr-Cyrl-CS"/>
        </w:rPr>
        <w:t>).</w:t>
      </w:r>
    </w:p>
    <w:p w:rsidR="00496203" w:rsidRPr="00D55269" w:rsidRDefault="001928F0" w:rsidP="00D55269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55269">
        <w:rPr>
          <w:rFonts w:ascii="Times New Roman" w:hAnsi="Times New Roman" w:cs="Times New Roman"/>
          <w:sz w:val="24"/>
          <w:szCs w:val="24"/>
          <w:lang w:val="sr-Cyrl-CS"/>
        </w:rPr>
        <w:t>Уз једну од мера под тачком 1)-5) или 7</w:t>
      </w:r>
      <w:r w:rsidR="00496203" w:rsidRPr="00D55269">
        <w:rPr>
          <w:rFonts w:ascii="Times New Roman" w:hAnsi="Times New Roman" w:cs="Times New Roman"/>
          <w:sz w:val="24"/>
          <w:szCs w:val="24"/>
          <w:lang w:val="sr-Cyrl-CS"/>
        </w:rPr>
        <w:t xml:space="preserve">) коју заокружи </w:t>
      </w:r>
      <w:r w:rsidR="001232D4" w:rsidRPr="00D55269">
        <w:rPr>
          <w:rFonts w:ascii="Times New Roman" w:hAnsi="Times New Roman" w:cs="Times New Roman"/>
          <w:sz w:val="24"/>
          <w:szCs w:val="24"/>
          <w:lang w:val="sr-Cyrl-CS"/>
        </w:rPr>
        <w:t xml:space="preserve">крајњи корисник </w:t>
      </w:r>
      <w:r w:rsidRPr="00D55269">
        <w:rPr>
          <w:rFonts w:ascii="Times New Roman" w:hAnsi="Times New Roman" w:cs="Times New Roman"/>
          <w:sz w:val="24"/>
          <w:szCs w:val="24"/>
          <w:lang w:val="sr-Cyrl-CS"/>
        </w:rPr>
        <w:t>има право да заокружи и меру 9</w:t>
      </w:r>
      <w:r w:rsidR="00496203" w:rsidRPr="00D55269">
        <w:rPr>
          <w:rFonts w:ascii="Times New Roman" w:hAnsi="Times New Roman" w:cs="Times New Roman"/>
          <w:sz w:val="24"/>
          <w:szCs w:val="24"/>
          <w:lang w:val="sr-Cyrl-CS"/>
        </w:rPr>
        <w:t xml:space="preserve">) ако је то предвиђено у Прилогу </w:t>
      </w:r>
      <w:r w:rsidR="00F50B1A" w:rsidRPr="00D55269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="00496203" w:rsidRPr="00D55269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FA0DD0" w:rsidRPr="00916EC9" w:rsidRDefault="00FA0DD0" w:rsidP="001928F0">
      <w:pPr>
        <w:spacing w:line="240" w:lineRule="auto"/>
        <w:ind w:firstLine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800" w:type="dxa"/>
        <w:tblInd w:w="108" w:type="dxa"/>
        <w:tblLook w:val="04A0"/>
      </w:tblPr>
      <w:tblGrid>
        <w:gridCol w:w="607"/>
        <w:gridCol w:w="810"/>
        <w:gridCol w:w="9383"/>
      </w:tblGrid>
      <w:tr w:rsidR="004C602B" w:rsidRPr="00054D2F" w:rsidTr="00D55269">
        <w:tc>
          <w:tcPr>
            <w:tcW w:w="607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83" w:type="dxa"/>
          </w:tcPr>
          <w:p w:rsidR="004C602B" w:rsidRDefault="004C602B" w:rsidP="001928F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:rsidR="00451C23" w:rsidRPr="006322CA" w:rsidRDefault="001928F0" w:rsidP="001928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="001232D4"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бухват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у најмање две мере из тачке</w:t>
            </w:r>
            <w:r w:rsidR="001232D4"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1), 2) и 3)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1232D4"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9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:rsidTr="00D55269">
        <w:tc>
          <w:tcPr>
            <w:tcW w:w="607" w:type="dxa"/>
            <w:shd w:val="clear" w:color="auto" w:fill="E7E6E6" w:themeFill="background2"/>
            <w:vAlign w:val="center"/>
          </w:tcPr>
          <w:p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383" w:type="dxa"/>
          </w:tcPr>
          <w:p w:rsidR="004C602B" w:rsidRPr="00C86291" w:rsidRDefault="004C602B" w:rsidP="001928F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4C602B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383" w:type="dxa"/>
          </w:tcPr>
          <w:p w:rsidR="004C602B" w:rsidRPr="002D1A13" w:rsidRDefault="004C602B" w:rsidP="001928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</w:p>
        </w:tc>
      </w:tr>
      <w:tr w:rsidR="004C602B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383" w:type="dxa"/>
          </w:tcPr>
          <w:p w:rsidR="004C602B" w:rsidRPr="002D1A13" w:rsidRDefault="004C602B" w:rsidP="001928F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B6461F" w:rsidRDefault="001928F0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9</w:t>
            </w:r>
            <w:r w:rsidR="004C602B"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383" w:type="dxa"/>
          </w:tcPr>
          <w:p w:rsidR="004C602B" w:rsidRPr="00B04B51" w:rsidRDefault="004C602B" w:rsidP="001928F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03F7F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383" w:type="dxa"/>
          </w:tcPr>
          <w:p w:rsidR="006E0396" w:rsidRDefault="00003F7F" w:rsidP="001928F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:rsidR="00003F7F" w:rsidRPr="006E0396" w:rsidRDefault="00003F7F" w:rsidP="001928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  <w:r w:rsidR="006322CA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  <w:r w:rsidR="001928F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928F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9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383" w:type="dxa"/>
          </w:tcPr>
          <w:p w:rsidR="004C602B" w:rsidRPr="007B40A4" w:rsidRDefault="004C602B" w:rsidP="001928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4C602B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383" w:type="dxa"/>
          </w:tcPr>
          <w:p w:rsidR="004C602B" w:rsidRPr="007B40A4" w:rsidRDefault="004C602B" w:rsidP="001928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383" w:type="dxa"/>
          </w:tcPr>
          <w:p w:rsidR="004C602B" w:rsidRPr="007B40A4" w:rsidRDefault="004C602B" w:rsidP="001928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7B40A4" w:rsidRDefault="00E94EF8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383" w:type="dxa"/>
          </w:tcPr>
          <w:p w:rsidR="00ED03A4" w:rsidRPr="007B40A4" w:rsidRDefault="00ED03A4" w:rsidP="001928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4C602B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E94EF8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</w:t>
            </w:r>
            <w:r w:rsid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383" w:type="dxa"/>
          </w:tcPr>
          <w:p w:rsidR="004C602B" w:rsidRPr="007B40A4" w:rsidRDefault="004C602B" w:rsidP="001928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E94EF8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</w:t>
            </w:r>
            <w:r w:rsid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383" w:type="dxa"/>
          </w:tcPr>
          <w:p w:rsidR="004C602B" w:rsidRPr="007B40A4" w:rsidRDefault="00451C23" w:rsidP="001928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E94EF8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9</w:t>
            </w:r>
            <w:r w:rsid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383" w:type="dxa"/>
          </w:tcPr>
          <w:p w:rsidR="004C602B" w:rsidRPr="007B40A4" w:rsidRDefault="00451C23" w:rsidP="001928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F50B1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51C23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383" w:type="dxa"/>
          </w:tcPr>
          <w:p w:rsidR="006E0396" w:rsidRDefault="00003F7F" w:rsidP="001928F0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:rsidR="00451C23" w:rsidRPr="00E94EF8" w:rsidRDefault="00EA5A2C" w:rsidP="001928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4EF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7) и/или 8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E94EF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94EF8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9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5C12AC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383" w:type="dxa"/>
          </w:tcPr>
          <w:p w:rsidR="005C12AC" w:rsidRPr="00C86291" w:rsidRDefault="005C12AC" w:rsidP="001928F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5C12AC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383" w:type="dxa"/>
          </w:tcPr>
          <w:p w:rsidR="005C12AC" w:rsidRPr="00C86291" w:rsidRDefault="005C12AC" w:rsidP="001928F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 кровног покривача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383" w:type="dxa"/>
          </w:tcPr>
          <w:p w:rsidR="005C12AC" w:rsidRPr="00C86291" w:rsidRDefault="005C12AC" w:rsidP="001928F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94EF8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383" w:type="dxa"/>
          </w:tcPr>
          <w:p w:rsidR="00ED03A4" w:rsidRPr="00C86291" w:rsidRDefault="00ED03A4" w:rsidP="001928F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5C12AC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E94EF8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</w:t>
            </w:r>
            <w:r w:rsidR="005C12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383" w:type="dxa"/>
          </w:tcPr>
          <w:p w:rsidR="005C12AC" w:rsidRPr="00C86291" w:rsidRDefault="005C12AC" w:rsidP="001928F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4C602B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E94EF8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5C12A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383" w:type="dxa"/>
          </w:tcPr>
          <w:p w:rsidR="004C602B" w:rsidRPr="002D1A13" w:rsidRDefault="004C602B" w:rsidP="001928F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E94EF8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C12A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383" w:type="dxa"/>
          </w:tcPr>
          <w:p w:rsidR="004C602B" w:rsidRPr="002D1A13" w:rsidRDefault="004C602B" w:rsidP="001928F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4C602B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E94EF8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C12A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383" w:type="dxa"/>
          </w:tcPr>
          <w:p w:rsidR="004C602B" w:rsidRPr="002D1A13" w:rsidRDefault="004C602B" w:rsidP="001928F0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:rsidTr="00D55269">
        <w:tc>
          <w:tcPr>
            <w:tcW w:w="607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C12AC" w:rsidRDefault="00E94EF8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9</w:t>
            </w:r>
            <w:r w:rsidR="005C12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383" w:type="dxa"/>
          </w:tcPr>
          <w:p w:rsidR="005C12AC" w:rsidRPr="007B40A4" w:rsidRDefault="005C12AC" w:rsidP="001928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FA0DD0" w:rsidRPr="0066540E" w:rsidRDefault="00FA0DD0" w:rsidP="006322CA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ED0422">
        <w:rPr>
          <w:rFonts w:ascii="Times New Roman" w:eastAsia="Times New Roman" w:hAnsi="Times New Roman" w:cs="Times New Roman"/>
          <w:sz w:val="20"/>
          <w:szCs w:val="20"/>
        </w:rPr>
        <w:t>6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</w:rPr>
        <w:t>ом</w:t>
      </w:r>
      <w:r w:rsidR="00ED0422">
        <w:rPr>
          <w:rFonts w:ascii="Times New Roman" w:eastAsia="Times New Roman" w:hAnsi="Times New Roman" w:cs="Times New Roman"/>
          <w:sz w:val="20"/>
          <w:szCs w:val="20"/>
        </w:rPr>
        <w:t xml:space="preserve"> 4) или 5) </w:t>
      </w:r>
      <w:r>
        <w:rPr>
          <w:rFonts w:ascii="Times New Roman" w:eastAsia="Times New Roman" w:hAnsi="Times New Roman" w:cs="Times New Roman"/>
          <w:sz w:val="20"/>
          <w:szCs w:val="20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FA0DD0" w:rsidRDefault="00FA0DD0" w:rsidP="006322CA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*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ED0422">
        <w:rPr>
          <w:rFonts w:ascii="Times New Roman" w:eastAsia="Times New Roman" w:hAnsi="Times New Roman" w:cs="Times New Roman"/>
          <w:sz w:val="20"/>
          <w:szCs w:val="20"/>
          <w:lang w:val="sr-Cyrl-CS"/>
        </w:rPr>
        <w:t>9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нек</w:t>
      </w:r>
      <w:r w:rsidR="00ED0422">
        <w:rPr>
          <w:rFonts w:ascii="Times New Roman" w:eastAsia="Times New Roman" w:hAnsi="Times New Roman" w:cs="Times New Roman"/>
          <w:sz w:val="20"/>
          <w:szCs w:val="20"/>
        </w:rPr>
        <w:t>ом од појединачних мера под тачком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422">
        <w:rPr>
          <w:rFonts w:ascii="Times New Roman" w:eastAsia="Times New Roman" w:hAnsi="Times New Roman" w:cs="Times New Roman"/>
          <w:sz w:val="20"/>
          <w:szCs w:val="20"/>
        </w:rPr>
        <w:t>2), 3), 5) и 6)</w:t>
      </w:r>
      <w:r w:rsidR="00ED042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и у оквиру пакета мера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r w:rsidR="00ED03A4">
        <w:rPr>
          <w:rFonts w:ascii="Times New Roman" w:eastAsia="Times New Roman" w:hAnsi="Times New Roman" w:cs="Times New Roman"/>
          <w:sz w:val="20"/>
          <w:szCs w:val="20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неопходна израда техничке документације ради издавања акта којим се одобрава извођење радова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78" w:type="pct"/>
        <w:tblInd w:w="108" w:type="dxa"/>
        <w:tblLook w:val="04A0"/>
      </w:tblPr>
      <w:tblGrid>
        <w:gridCol w:w="3960"/>
        <w:gridCol w:w="2160"/>
      </w:tblGrid>
      <w:tr w:rsidR="008A0D35" w:rsidRPr="0066540E" w:rsidTr="006322CA">
        <w:tc>
          <w:tcPr>
            <w:tcW w:w="3235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</w:t>
            </w:r>
            <w:r w:rsidR="00A0238E">
              <w:rPr>
                <w:rFonts w:ascii="Times New Roman" w:hAnsi="Times New Roman" w:cs="Times New Roman"/>
                <w:sz w:val="24"/>
                <w:szCs w:val="24"/>
              </w:rPr>
              <w:t xml:space="preserve">породичн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6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322CA">
        <w:tc>
          <w:tcPr>
            <w:tcW w:w="3235" w:type="pct"/>
          </w:tcPr>
          <w:p w:rsidR="00650A2A" w:rsidRPr="006322CA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</w:tc>
        <w:tc>
          <w:tcPr>
            <w:tcW w:w="176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10800" w:type="dxa"/>
        <w:tblInd w:w="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10800"/>
      </w:tblGrid>
      <w:tr w:rsidR="00771A21" w:rsidRPr="0066540E" w:rsidTr="006322CA">
        <w:trPr>
          <w:trHeight w:val="389"/>
        </w:trPr>
        <w:tc>
          <w:tcPr>
            <w:tcW w:w="10800" w:type="dxa"/>
            <w:vAlign w:val="center"/>
          </w:tcPr>
          <w:p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:rsidTr="006322CA">
        <w:trPr>
          <w:trHeight w:val="338"/>
        </w:trPr>
        <w:tc>
          <w:tcPr>
            <w:tcW w:w="10800" w:type="dxa"/>
          </w:tcPr>
          <w:p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:rsidTr="006322CA">
        <w:trPr>
          <w:trHeight w:val="346"/>
        </w:trPr>
        <w:tc>
          <w:tcPr>
            <w:tcW w:w="10800" w:type="dxa"/>
            <w:vAlign w:val="bottom"/>
          </w:tcPr>
          <w:p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без а кров са термичком изолацијом </w:t>
            </w:r>
          </w:p>
        </w:tc>
      </w:tr>
      <w:tr w:rsidR="00771A21" w:rsidRPr="0066540E" w:rsidTr="006322CA">
        <w:trPr>
          <w:trHeight w:val="346"/>
        </w:trPr>
        <w:tc>
          <w:tcPr>
            <w:tcW w:w="10800" w:type="dxa"/>
            <w:vAlign w:val="bottom"/>
          </w:tcPr>
          <w:p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:rsidTr="006322CA">
        <w:trPr>
          <w:trHeight w:val="346"/>
        </w:trPr>
        <w:tc>
          <w:tcPr>
            <w:tcW w:w="10800" w:type="dxa"/>
            <w:vAlign w:val="bottom"/>
          </w:tcPr>
          <w:p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10800" w:type="dxa"/>
        <w:tblInd w:w="101" w:type="dxa"/>
        <w:tblCellMar>
          <w:left w:w="101" w:type="dxa"/>
          <w:right w:w="115" w:type="dxa"/>
        </w:tblCellMar>
        <w:tblLook w:val="04A0"/>
      </w:tblPr>
      <w:tblGrid>
        <w:gridCol w:w="10800"/>
      </w:tblGrid>
      <w:tr w:rsidR="0066540E" w:rsidRPr="0066540E" w:rsidTr="006322CA">
        <w:trPr>
          <w:trHeight w:val="410"/>
        </w:trPr>
        <w:tc>
          <w:tcPr>
            <w:tcW w:w="10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42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ком 4) или 5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322CA">
        <w:trPr>
          <w:trHeight w:val="346"/>
        </w:trPr>
        <w:tc>
          <w:tcPr>
            <w:tcW w:w="10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322CA">
        <w:trPr>
          <w:trHeight w:val="343"/>
        </w:trPr>
        <w:tc>
          <w:tcPr>
            <w:tcW w:w="10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322CA">
        <w:trPr>
          <w:trHeight w:val="346"/>
        </w:trPr>
        <w:tc>
          <w:tcPr>
            <w:tcW w:w="10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322CA">
        <w:trPr>
          <w:trHeight w:val="353"/>
        </w:trPr>
        <w:tc>
          <w:tcPr>
            <w:tcW w:w="10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6322CA">
        <w:trPr>
          <w:trHeight w:val="353"/>
        </w:trPr>
        <w:tc>
          <w:tcPr>
            <w:tcW w:w="10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6322CA">
        <w:trPr>
          <w:trHeight w:val="353"/>
        </w:trPr>
        <w:tc>
          <w:tcPr>
            <w:tcW w:w="10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6322CA">
        <w:trPr>
          <w:trHeight w:val="353"/>
        </w:trPr>
        <w:tc>
          <w:tcPr>
            <w:tcW w:w="10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10800" w:type="dxa"/>
        <w:tblInd w:w="101" w:type="dxa"/>
        <w:tblCellMar>
          <w:left w:w="101" w:type="dxa"/>
          <w:right w:w="115" w:type="dxa"/>
        </w:tblCellMar>
        <w:tblLook w:val="04A0"/>
      </w:tblPr>
      <w:tblGrid>
        <w:gridCol w:w="10800"/>
      </w:tblGrid>
      <w:tr w:rsidR="00A0389E" w:rsidTr="006322CA">
        <w:trPr>
          <w:trHeight w:val="352"/>
        </w:trPr>
        <w:tc>
          <w:tcPr>
            <w:tcW w:w="10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42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7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:rsidTr="006322CA">
        <w:trPr>
          <w:trHeight w:val="346"/>
        </w:trPr>
        <w:tc>
          <w:tcPr>
            <w:tcW w:w="10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:rsidTr="006322CA">
        <w:trPr>
          <w:trHeight w:val="343"/>
        </w:trPr>
        <w:tc>
          <w:tcPr>
            <w:tcW w:w="10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:rsidTr="006322CA">
        <w:trPr>
          <w:trHeight w:val="346"/>
        </w:trPr>
        <w:tc>
          <w:tcPr>
            <w:tcW w:w="10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:rsidTr="006322CA">
        <w:trPr>
          <w:trHeight w:val="353"/>
        </w:trPr>
        <w:tc>
          <w:tcPr>
            <w:tcW w:w="10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6322CA">
        <w:trPr>
          <w:trHeight w:val="353"/>
        </w:trPr>
        <w:tc>
          <w:tcPr>
            <w:tcW w:w="10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6322CA">
        <w:trPr>
          <w:trHeight w:val="353"/>
        </w:trPr>
        <w:tc>
          <w:tcPr>
            <w:tcW w:w="10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6322CA">
        <w:trPr>
          <w:trHeight w:val="353"/>
        </w:trPr>
        <w:tc>
          <w:tcPr>
            <w:tcW w:w="108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Ind w:w="108" w:type="dxa"/>
        <w:tblLook w:val="04A0"/>
      </w:tblPr>
      <w:tblGrid>
        <w:gridCol w:w="10800"/>
      </w:tblGrid>
      <w:tr w:rsidR="00916EC9" w:rsidTr="006322CA">
        <w:tc>
          <w:tcPr>
            <w:tcW w:w="10800" w:type="dxa"/>
          </w:tcPr>
          <w:p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:rsidTr="006322CA">
        <w:trPr>
          <w:trHeight w:val="346"/>
        </w:trPr>
        <w:tc>
          <w:tcPr>
            <w:tcW w:w="10800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:rsidTr="006322CA">
        <w:trPr>
          <w:trHeight w:val="343"/>
        </w:trPr>
        <w:tc>
          <w:tcPr>
            <w:tcW w:w="10800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  <w:bookmarkEnd w:id="1"/>
    </w:tbl>
    <w:p w:rsidR="00030EE3" w:rsidRPr="00ED0422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ED0422" w:rsidP="00ED042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:rsidR="00ED0422" w:rsidRDefault="00ED0422" w:rsidP="00ED042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D0422" w:rsidRPr="00ED0422" w:rsidRDefault="00ED0422" w:rsidP="00ED042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                                     ________________________________</w:t>
      </w:r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7436C" w:rsidRDefault="00B7436C" w:rsidP="00CB7E8C">
      <w:pPr>
        <w:spacing w:after="0" w:line="240" w:lineRule="auto"/>
      </w:pPr>
      <w:r>
        <w:separator/>
      </w:r>
    </w:p>
  </w:endnote>
  <w:endnote w:type="continuationSeparator" w:id="0">
    <w:p w:rsidR="00B7436C" w:rsidRDefault="00B7436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7436C" w:rsidRDefault="00B7436C" w:rsidP="00CB7E8C">
      <w:pPr>
        <w:spacing w:after="0" w:line="240" w:lineRule="auto"/>
      </w:pPr>
      <w:r>
        <w:separator/>
      </w:r>
    </w:p>
  </w:footnote>
  <w:footnote w:type="continuationSeparator" w:id="0">
    <w:p w:rsidR="00B7436C" w:rsidRDefault="00B7436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928F0"/>
    <w:rsid w:val="001A2302"/>
    <w:rsid w:val="001D54C8"/>
    <w:rsid w:val="001F600E"/>
    <w:rsid w:val="00201FDB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017A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04818"/>
    <w:rsid w:val="00611DB8"/>
    <w:rsid w:val="00612AAC"/>
    <w:rsid w:val="0062156B"/>
    <w:rsid w:val="00625354"/>
    <w:rsid w:val="00627FA9"/>
    <w:rsid w:val="006322CA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34E1A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03CA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C36DA"/>
    <w:rsid w:val="00AE07AA"/>
    <w:rsid w:val="00AE5A07"/>
    <w:rsid w:val="00AF4E34"/>
    <w:rsid w:val="00B04B51"/>
    <w:rsid w:val="00B104CB"/>
    <w:rsid w:val="00B159AD"/>
    <w:rsid w:val="00B335B4"/>
    <w:rsid w:val="00B33E0C"/>
    <w:rsid w:val="00B34B6A"/>
    <w:rsid w:val="00B43512"/>
    <w:rsid w:val="00B6461F"/>
    <w:rsid w:val="00B66347"/>
    <w:rsid w:val="00B730FB"/>
    <w:rsid w:val="00B7436C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94295"/>
    <w:rsid w:val="00CB0FBC"/>
    <w:rsid w:val="00CB2FAD"/>
    <w:rsid w:val="00CB7E8C"/>
    <w:rsid w:val="00CC78DF"/>
    <w:rsid w:val="00D060F3"/>
    <w:rsid w:val="00D10433"/>
    <w:rsid w:val="00D13CF6"/>
    <w:rsid w:val="00D17F10"/>
    <w:rsid w:val="00D24529"/>
    <w:rsid w:val="00D24B27"/>
    <w:rsid w:val="00D521C6"/>
    <w:rsid w:val="00D54D97"/>
    <w:rsid w:val="00D55269"/>
    <w:rsid w:val="00D55D2F"/>
    <w:rsid w:val="00D745B6"/>
    <w:rsid w:val="00D778AB"/>
    <w:rsid w:val="00D84402"/>
    <w:rsid w:val="00D853EF"/>
    <w:rsid w:val="00D94E38"/>
    <w:rsid w:val="00DA40E3"/>
    <w:rsid w:val="00DA53D4"/>
    <w:rsid w:val="00DA5CD6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94EF8"/>
    <w:rsid w:val="00EA5A2C"/>
    <w:rsid w:val="00EC747B"/>
    <w:rsid w:val="00ED03A4"/>
    <w:rsid w:val="00ED0422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Cyrl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  <w:style w:type="paragraph" w:styleId="NoSpacing">
    <w:name w:val="No Spacing"/>
    <w:uiPriority w:val="1"/>
    <w:qFormat/>
    <w:rsid w:val="00D55269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8FF6C1-64FA-4453-ABE9-76A1214D5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63</Words>
  <Characters>834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KVS</cp:lastModifiedBy>
  <cp:revision>2</cp:revision>
  <cp:lastPrinted>2021-08-06T05:54:00Z</cp:lastPrinted>
  <dcterms:created xsi:type="dcterms:W3CDTF">2023-12-11T08:25:00Z</dcterms:created>
  <dcterms:modified xsi:type="dcterms:W3CDTF">2023-12-11T08:25:00Z</dcterms:modified>
</cp:coreProperties>
</file>